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a1d5fffa39d7fb37e2473be522162a3976a823c"/>
      <w:r>
        <w:rPr>
          <w:b/>
        </w:rPr>
        <w:t xml:space="preserve">ПРОТОКОЛ ПРО РЕЗУЛЬТАТИ ЕЛЕКТРОННОГО АУКЦІОНУ № LLP001-UA-20210909-1574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ОСВІТИ ВИКОНАВЧОГО КОМІТЕТУ ВАР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1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 нежитлового приміщення №208 на другому поверсі будівлі ліцею №3, загальною площею 23,0кв.м, що знаходиться за адресою: Рівненська область, м.Вараш, м-н Перемоги, 8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№208 на другому поверсі будівлі ліцею №3, загальною площею 23,0кв.м, що знаходиться за адресою: Рівненська обл., м.Вараш, м-н Перемоги, 8, приміщення №208. Приміщення знаходиться в задовільному ремонтному стані, основні конструктивні елементи будівлі знаходяться в задовільному стані. В об'єкті наявне електропостачання, центральне опалення, (водопостачання, водовідведення та каналізація наявні в будівлі). Окремий вхід-відсутні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64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57,76 грн, у т.ч. ПДВ</w:t>
      </w:r>
      <w:r>
        <w:t xml:space="preserve"> </w:t>
      </w:r>
      <w:r>
        <w:t xml:space="preserve">92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5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23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Гребень Володимир Сергійович, ІПН/РНОКПП: 2301610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ребень Володими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464,80 грн</w:t>
            </w:r>
          </w:p>
        </w:tc>
        <w:tc>
          <w:p>
            <w:pPr>
              <w:pStyle w:val="Compact"/>
              <w:jc w:val="left"/>
            </w:pPr>
            <w:r>
              <w:t xml:space="preserve">14.09.2021 10:05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ізична особа-підприємець Гребень Володимир Сергійович, ІПН/РНОКПП: 23016108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44210016000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44210016000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14241016203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14241016203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00,79 грн (двісті гривень 79 копійок), у т.ч. ПДВ</w:t>
      </w:r>
      <w:r>
        <w:t xml:space="preserve"> </w:t>
      </w:r>
      <w:r>
        <w:t xml:space="preserve">33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1,61 грн (тридцять одна гривня 6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57,76 грн, у т.ч. ПДВ</w:t>
      </w:r>
      <w:r>
        <w:t xml:space="preserve"> </w:t>
      </w:r>
      <w:r>
        <w:t xml:space="preserve">92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9.2021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ізична особа-підприємець Гребень Володимир Сергійович, ІПН/РНОКПП: 23016108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ОСВІТИ ВИКОНАВЧОГО КОМІТЕТУ ВАР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3:27:18Z</dcterms:created>
  <dcterms:modified xsi:type="dcterms:W3CDTF">2024-04-28T23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